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2C7E27FC" w:rsidR="006C5D2D" w:rsidRDefault="004573D9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3D54F6D3" wp14:editId="4C063153">
            <wp:simplePos x="0" y="0"/>
            <wp:positionH relativeFrom="column">
              <wp:posOffset>45720</wp:posOffset>
            </wp:positionH>
            <wp:positionV relativeFrom="paragraph">
              <wp:posOffset>-23304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506447D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13A9ED1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511169">
        <w:rPr>
          <w:rFonts w:ascii="Franklin Gothic Demi" w:eastAsia="Franklin Gothic Demi" w:hAnsi="Franklin Gothic Demi" w:cs="Franklin Gothic Demi"/>
          <w:sz w:val="60"/>
          <w:szCs w:val="60"/>
        </w:rPr>
        <w:t xml:space="preserve">Professional 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>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61D4932E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73F03D41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4573D9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D5AAA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2B1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2B1A" w:rsidRPr="00292B1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1C20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0A284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C615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5A49E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98D55C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424D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1AF8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E7D7A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66B6C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209D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571707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EB6CC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F0793C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7D8E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A4DF3E2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16A0D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A068B3">
        <w:rPr>
          <w:rFonts w:ascii="Franklin Gothic Demi" w:hAnsi="Franklin Gothic Demi"/>
          <w:sz w:val="16"/>
          <w:szCs w:val="16"/>
        </w:rPr>
        <w:t xml:space="preserve">Professional </w:t>
      </w:r>
    </w:p>
    <w:p w14:paraId="5061CBD5" w14:textId="6B4F88AD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0D5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0D5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327B24B0" w14:textId="77777777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</w:p>
    <w:p w14:paraId="05438FE7" w14:textId="5B4B2150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r>
        <w:rPr>
          <w:noProof/>
          <w:color w:val="C00000"/>
        </w:rPr>
        <w:t>*</w:t>
      </w:r>
      <w:r w:rsidR="000D5AAA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3E90E1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D111A9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85F7D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5E301901" w:rsidR="00024A0C" w:rsidRDefault="00D111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D5AAA">
        <w:rPr>
          <w:rFonts w:ascii="Franklin Gothic Book" w:hAnsi="Franklin Gothic Book" w:cs="FranklinGothicBook"/>
          <w:color w:val="000000"/>
          <w:sz w:val="16"/>
          <w:szCs w:val="16"/>
        </w:rPr>
        <w:t>April 9-13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5AD7117" w14:textId="46D65396" w:rsidR="000D5AAA" w:rsidRDefault="000D5AAA" w:rsidP="000D5AA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54249467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>
        <w:rPr>
          <w:rFonts w:ascii="Franklin Gothic Book" w:hAnsi="Franklin Gothic Book" w:cs="FranklinGothicBook"/>
          <w:color w:val="000000"/>
          <w:sz w:val="16"/>
          <w:szCs w:val="16"/>
        </w:rPr>
        <w:t>, Trinidad (A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ugust 6-10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275184D9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7D624D1F" w14:textId="0520A7C7" w:rsidR="000D5AAA" w:rsidRDefault="000D5AAA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7AA10FD" w14:textId="77777777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57DD2B" w14:textId="77777777" w:rsidR="004573D9" w:rsidRDefault="004573D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93B3B1F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D56E60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AD120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A43884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4ABE389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573D9" w:rsidRPr="004573D9">
        <w:t xml:space="preserve"> </w:t>
      </w:r>
      <w:r w:rsidR="004573D9">
        <w:t xml:space="preserve">CVD: </w:t>
      </w:r>
      <w:sdt>
        <w:sdtPr>
          <w:id w:val="-1830752741"/>
          <w:placeholder>
            <w:docPart w:val="49BDB7E5D2994925847DEDF6B31A8EC7"/>
          </w:placeholder>
          <w:showingPlcHdr/>
          <w:text/>
        </w:sdtPr>
        <w:sdtEndPr/>
        <w:sdtContent>
          <w:r w:rsidR="004573D9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4B48D577" w14:textId="28BDB8E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BF9EA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4573D9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9A3345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573D9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BB39E3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573D9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7D5DC4EF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573D9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1D04D7B5" w14:textId="77777777" w:rsidR="004573D9" w:rsidRDefault="004573D9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1158F6E8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7F77F" w14:textId="77777777" w:rsidR="00D111A9" w:rsidRDefault="00D111A9" w:rsidP="008F7DBA">
      <w:r>
        <w:separator/>
      </w:r>
    </w:p>
  </w:endnote>
  <w:endnote w:type="continuationSeparator" w:id="0">
    <w:p w14:paraId="1D15A2A6" w14:textId="77777777" w:rsidR="00D111A9" w:rsidRDefault="00D111A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9C76634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34540" cy="144780"/>
              <wp:effectExtent l="0" t="0" r="3810" b="7620"/>
              <wp:wrapTight wrapText="bothSides">
                <wp:wrapPolygon edited="0">
                  <wp:start x="0" y="0"/>
                  <wp:lineTo x="0" y="19895"/>
                  <wp:lineTo x="21438" y="19895"/>
                  <wp:lineTo x="21438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454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2B0D9D75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4573D9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0.2pt;height:11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" filled="f" stroked="f">
              <v:textbox inset="0,0,0,0">
                <w:txbxContent>
                  <w:p w14:paraId="191DA22F" w14:textId="2B0D9D75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4573D9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2F11C" w14:textId="77777777" w:rsidR="00D111A9" w:rsidRDefault="00D111A9" w:rsidP="008F7DBA">
      <w:r>
        <w:separator/>
      </w:r>
    </w:p>
  </w:footnote>
  <w:footnote w:type="continuationSeparator" w:id="0">
    <w:p w14:paraId="650B5403" w14:textId="77777777" w:rsidR="00D111A9" w:rsidRDefault="00D111A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3E9xDJ7w1DYTDJuxLx8P/wtk6ry9RcD96d9ZPO3rLyOW8Cg1bE66PvP/G2E1/DDolxdI80jnhlTHBi76z0J0Q==" w:salt="wIQqUJn5n/GqJz/kK7r/w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D5AAA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2B1A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573D9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56FBE"/>
    <w:rsid w:val="009B0A30"/>
    <w:rsid w:val="009F0AB8"/>
    <w:rsid w:val="009F4F47"/>
    <w:rsid w:val="009F7DCD"/>
    <w:rsid w:val="00A068B3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111A9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9BDB7E5D2994925847DEDF6B31A8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43716-5EE4-41C7-B792-74ABB81E12CA}"/>
      </w:docPartPr>
      <w:docPartBody>
        <w:p w:rsidR="00A24773" w:rsidRDefault="00FD7694" w:rsidP="00FD7694">
          <w:pPr>
            <w:pStyle w:val="49BDB7E5D2994925847DEDF6B31A8EC7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C5AAE"/>
    <w:rsid w:val="002A3BB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54DAC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24773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  <w:rsid w:val="00FD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9BDB7E5D2994925847DEDF6B31A8EC7">
    <w:name w:val="49BDB7E5D2994925847DEDF6B31A8EC7"/>
    <w:rsid w:val="00FD76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18E01-B243-4238-8E36-ABB69C7F9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7</cp:revision>
  <dcterms:created xsi:type="dcterms:W3CDTF">2016-07-15T13:40:00Z</dcterms:created>
  <dcterms:modified xsi:type="dcterms:W3CDTF">2017-12-2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